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1F345E" w14:textId="77777777" w:rsidR="005D2D22" w:rsidRPr="00B06CBF" w:rsidRDefault="005D2D22" w:rsidP="005D2D2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D482E4C" w14:textId="02C18394" w:rsidR="00C91EA6" w:rsidRDefault="00885914" w:rsidP="00C91EA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4 c</w:t>
      </w:r>
      <w:r w:rsidR="00ED2BB9">
        <w:rPr>
          <w:rFonts w:ascii="Times New Roman" w:hAnsi="Times New Roman" w:cs="Times New Roman"/>
          <w:sz w:val="24"/>
          <w:szCs w:val="24"/>
        </w:rPr>
        <w:t>ount</w:t>
      </w:r>
      <w:r>
        <w:rPr>
          <w:rFonts w:ascii="Times New Roman" w:hAnsi="Times New Roman" w:cs="Times New Roman"/>
          <w:sz w:val="24"/>
          <w:szCs w:val="24"/>
        </w:rPr>
        <w:t xml:space="preserve"> colored pen</w:t>
      </w:r>
      <w:r w:rsidR="00ED2BB9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ils</w:t>
      </w:r>
    </w:p>
    <w:p w14:paraId="61F31F44" w14:textId="603C6208" w:rsidR="00885914" w:rsidRDefault="00885914" w:rsidP="00C91EA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 box of Kleenex tissue</w:t>
      </w:r>
    </w:p>
    <w:p w14:paraId="48AEC976" w14:textId="26288133" w:rsidR="00885914" w:rsidRDefault="00885914" w:rsidP="00C91EA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 box of forks 50 count</w:t>
      </w:r>
    </w:p>
    <w:p w14:paraId="032FA5FA" w14:textId="465CAD64" w:rsidR="00885914" w:rsidRDefault="00885914" w:rsidP="00C91EA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 package of 100 count napkins</w:t>
      </w:r>
    </w:p>
    <w:p w14:paraId="4F13EE4D" w14:textId="24A29DA9" w:rsidR="00885914" w:rsidRDefault="00885914" w:rsidP="00C91EA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 large bottle of hand sanitizer</w:t>
      </w:r>
    </w:p>
    <w:p w14:paraId="13A376BA" w14:textId="07E6D621" w:rsidR="00885914" w:rsidRDefault="00885914" w:rsidP="00C91EA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rge container of Clorox wipes</w:t>
      </w:r>
    </w:p>
    <w:p w14:paraId="574D7467" w14:textId="05A9FA6D" w:rsidR="00885914" w:rsidRDefault="00885914" w:rsidP="00C91EA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 box of gallon zip loc bags</w:t>
      </w:r>
    </w:p>
    <w:p w14:paraId="00ACF823" w14:textId="4655EDE2" w:rsidR="00885914" w:rsidRDefault="00885914" w:rsidP="00C91EA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ook bag</w:t>
      </w:r>
    </w:p>
    <w:p w14:paraId="6810F038" w14:textId="7CC397EA" w:rsidR="00885914" w:rsidRDefault="00885914" w:rsidP="00C91EA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unch bag</w:t>
      </w:r>
    </w:p>
    <w:p w14:paraId="201E27D2" w14:textId="300640B6" w:rsidR="00885914" w:rsidRDefault="00885914" w:rsidP="00C91EA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usable water bottle</w:t>
      </w:r>
    </w:p>
    <w:p w14:paraId="0053227F" w14:textId="1CBC22D6" w:rsidR="00885914" w:rsidRDefault="00885914" w:rsidP="00C91EA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$35.00 Scholastic Fee</w:t>
      </w:r>
    </w:p>
    <w:p w14:paraId="719E4211" w14:textId="303C784F" w:rsidR="00885914" w:rsidRPr="00885914" w:rsidRDefault="00885914" w:rsidP="00C91EA6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85914">
        <w:rPr>
          <w:rFonts w:ascii="Times New Roman" w:hAnsi="Times New Roman" w:cs="Times New Roman"/>
          <w:b/>
          <w:bCs/>
          <w:sz w:val="24"/>
          <w:szCs w:val="24"/>
        </w:rPr>
        <w:t>Crocs to be kept &amp; used at school.</w:t>
      </w:r>
    </w:p>
    <w:p w14:paraId="5580BE67" w14:textId="06C0A8D3" w:rsidR="00885914" w:rsidRPr="00885914" w:rsidRDefault="00885914" w:rsidP="00C91EA6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85914">
        <w:rPr>
          <w:rFonts w:ascii="Times New Roman" w:hAnsi="Times New Roman" w:cs="Times New Roman"/>
          <w:b/>
          <w:bCs/>
          <w:sz w:val="24"/>
          <w:szCs w:val="24"/>
        </w:rPr>
        <w:t>Change of uniform clothes (labeled)</w:t>
      </w:r>
    </w:p>
    <w:p w14:paraId="75BC3997" w14:textId="77777777" w:rsidR="00885914" w:rsidRDefault="00885914" w:rsidP="00C91EA6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94E5820" w14:textId="77777777" w:rsidR="00000000" w:rsidRDefault="00000000"/>
    <w:sectPr w:rsidR="00036DD2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6FC256" w14:textId="77777777" w:rsidR="00131090" w:rsidRDefault="00131090" w:rsidP="005D2D22">
      <w:pPr>
        <w:spacing w:after="0" w:line="240" w:lineRule="auto"/>
      </w:pPr>
      <w:r>
        <w:separator/>
      </w:r>
    </w:p>
  </w:endnote>
  <w:endnote w:type="continuationSeparator" w:id="0">
    <w:p w14:paraId="2FC654DF" w14:textId="77777777" w:rsidR="00131090" w:rsidRDefault="00131090" w:rsidP="005D2D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0EFBDC" w14:textId="77777777" w:rsidR="00131090" w:rsidRDefault="00131090" w:rsidP="005D2D22">
      <w:pPr>
        <w:spacing w:after="0" w:line="240" w:lineRule="auto"/>
      </w:pPr>
      <w:r>
        <w:separator/>
      </w:r>
    </w:p>
  </w:footnote>
  <w:footnote w:type="continuationSeparator" w:id="0">
    <w:p w14:paraId="229F2DBF" w14:textId="77777777" w:rsidR="00131090" w:rsidRDefault="00131090" w:rsidP="005D2D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117524" w14:textId="79A561E6" w:rsidR="005D2D22" w:rsidRPr="005D2D22" w:rsidRDefault="005D2D22" w:rsidP="005D2D22">
    <w:pPr>
      <w:pStyle w:val="Header"/>
      <w:jc w:val="center"/>
      <w:rPr>
        <w:rFonts w:ascii="Times New Roman" w:hAnsi="Times New Roman" w:cs="Times New Roman"/>
        <w:sz w:val="32"/>
        <w:szCs w:val="32"/>
      </w:rPr>
    </w:pPr>
    <w:r w:rsidRPr="005D2D22">
      <w:rPr>
        <w:rFonts w:ascii="Times New Roman" w:hAnsi="Times New Roman" w:cs="Times New Roman"/>
        <w:sz w:val="32"/>
        <w:szCs w:val="32"/>
      </w:rPr>
      <w:t>Miracle Academy</w:t>
    </w:r>
    <w:r>
      <w:rPr>
        <w:rFonts w:ascii="Times New Roman" w:hAnsi="Times New Roman" w:cs="Times New Roman"/>
        <w:sz w:val="32"/>
        <w:szCs w:val="32"/>
      </w:rPr>
      <w:t xml:space="preserve"> 2023-2024</w:t>
    </w:r>
    <w:r w:rsidRPr="005D2D22">
      <w:rPr>
        <w:rFonts w:ascii="Times New Roman" w:hAnsi="Times New Roman" w:cs="Times New Roman"/>
        <w:sz w:val="32"/>
        <w:szCs w:val="32"/>
      </w:rPr>
      <w:t xml:space="preserve"> </w:t>
    </w:r>
    <w:r w:rsidR="00885914">
      <w:rPr>
        <w:rFonts w:ascii="Times New Roman" w:hAnsi="Times New Roman" w:cs="Times New Roman"/>
        <w:sz w:val="32"/>
        <w:szCs w:val="32"/>
      </w:rPr>
      <w:t>K-5/1</w:t>
    </w:r>
    <w:r w:rsidR="00885914" w:rsidRPr="00885914">
      <w:rPr>
        <w:rFonts w:ascii="Times New Roman" w:hAnsi="Times New Roman" w:cs="Times New Roman"/>
        <w:sz w:val="32"/>
        <w:szCs w:val="32"/>
        <w:vertAlign w:val="superscript"/>
      </w:rPr>
      <w:t>st</w:t>
    </w:r>
    <w:r w:rsidR="00885914">
      <w:rPr>
        <w:rFonts w:ascii="Times New Roman" w:hAnsi="Times New Roman" w:cs="Times New Roman"/>
        <w:sz w:val="32"/>
        <w:szCs w:val="32"/>
      </w:rPr>
      <w:t xml:space="preserve"> grade </w:t>
    </w:r>
    <w:r w:rsidR="00C91EA6">
      <w:rPr>
        <w:rFonts w:ascii="Times New Roman" w:hAnsi="Times New Roman" w:cs="Times New Roman"/>
        <w:sz w:val="32"/>
        <w:szCs w:val="32"/>
      </w:rPr>
      <w:t>M</w:t>
    </w:r>
    <w:r w:rsidR="00885914">
      <w:rPr>
        <w:rFonts w:ascii="Times New Roman" w:hAnsi="Times New Roman" w:cs="Times New Roman"/>
        <w:sz w:val="32"/>
        <w:szCs w:val="32"/>
      </w:rPr>
      <w:t>r</w:t>
    </w:r>
    <w:r w:rsidR="00C91EA6">
      <w:rPr>
        <w:rFonts w:ascii="Times New Roman" w:hAnsi="Times New Roman" w:cs="Times New Roman"/>
        <w:sz w:val="32"/>
        <w:szCs w:val="32"/>
      </w:rPr>
      <w:t xml:space="preserve">s. </w:t>
    </w:r>
    <w:r w:rsidR="00885914">
      <w:rPr>
        <w:rFonts w:ascii="Times New Roman" w:hAnsi="Times New Roman" w:cs="Times New Roman"/>
        <w:sz w:val="32"/>
        <w:szCs w:val="32"/>
      </w:rPr>
      <w:t>Blanding’s</w:t>
    </w:r>
    <w:r w:rsidR="005F39FE">
      <w:rPr>
        <w:rFonts w:ascii="Times New Roman" w:hAnsi="Times New Roman" w:cs="Times New Roman"/>
        <w:sz w:val="32"/>
        <w:szCs w:val="32"/>
      </w:rPr>
      <w:t xml:space="preserve"> </w:t>
    </w:r>
    <w:r w:rsidRPr="005D2D22">
      <w:rPr>
        <w:rFonts w:ascii="Times New Roman" w:hAnsi="Times New Roman" w:cs="Times New Roman"/>
        <w:sz w:val="32"/>
        <w:szCs w:val="32"/>
      </w:rPr>
      <w:t>Supply Lis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N7cwtTAxNrYwNDNX0lEKTi0uzszPAykwqgUA62xdSywAAAA="/>
  </w:docVars>
  <w:rsids>
    <w:rsidRoot w:val="005D2D22"/>
    <w:rsid w:val="00010A01"/>
    <w:rsid w:val="000605BF"/>
    <w:rsid w:val="000E4D29"/>
    <w:rsid w:val="00131090"/>
    <w:rsid w:val="00157831"/>
    <w:rsid w:val="00477F61"/>
    <w:rsid w:val="004D68EE"/>
    <w:rsid w:val="00565590"/>
    <w:rsid w:val="005D2D22"/>
    <w:rsid w:val="005F39FE"/>
    <w:rsid w:val="00642581"/>
    <w:rsid w:val="006F1280"/>
    <w:rsid w:val="00727FB0"/>
    <w:rsid w:val="00885914"/>
    <w:rsid w:val="009E6CEC"/>
    <w:rsid w:val="00C91EA6"/>
    <w:rsid w:val="00D328C1"/>
    <w:rsid w:val="00E0508B"/>
    <w:rsid w:val="00ED2BB9"/>
    <w:rsid w:val="00FC78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ED93F8"/>
  <w15:chartTrackingRefBased/>
  <w15:docId w15:val="{BBA76760-5CF9-40E2-A137-2BEA942023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2D22"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D2D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2D22"/>
    <w:rPr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5D2D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2D22"/>
    <w:rPr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0</Words>
  <Characters>28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ri Stevens</dc:creator>
  <cp:keywords/>
  <dc:description/>
  <cp:lastModifiedBy>Tori Stevens</cp:lastModifiedBy>
  <cp:revision>4</cp:revision>
  <dcterms:created xsi:type="dcterms:W3CDTF">2023-07-24T18:30:00Z</dcterms:created>
  <dcterms:modified xsi:type="dcterms:W3CDTF">2023-08-02T15:58:00Z</dcterms:modified>
</cp:coreProperties>
</file>